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2C74" w:rsidRDefault="002C1795" w:rsidP="002672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RCL School </w:t>
      </w:r>
      <w:r w:rsidR="008A2C74">
        <w:rPr>
          <w:rFonts w:ascii="Times New Roman" w:hAnsi="Times New Roman" w:cs="Times New Roman"/>
          <w:b/>
          <w:sz w:val="24"/>
          <w:szCs w:val="24"/>
        </w:rPr>
        <w:t>Faculty Research Grant</w:t>
      </w:r>
    </w:p>
    <w:p w:rsidR="002672CC" w:rsidRDefault="00C07804" w:rsidP="008A2C7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7804">
        <w:rPr>
          <w:rFonts w:ascii="Times New Roman" w:hAnsi="Times New Roman" w:cs="Times New Roman"/>
          <w:b/>
          <w:sz w:val="24"/>
          <w:szCs w:val="24"/>
        </w:rPr>
        <w:t>Annual Report</w:t>
      </w:r>
      <w:r w:rsidR="008A2C74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1F4C46">
        <w:rPr>
          <w:rFonts w:ascii="Times New Roman" w:hAnsi="Times New Roman" w:cs="Times New Roman"/>
          <w:b/>
          <w:sz w:val="24"/>
          <w:szCs w:val="24"/>
        </w:rPr>
        <w:t>Due June 30</w:t>
      </w:r>
      <w:r w:rsidR="001F4C46" w:rsidRPr="001F4C46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1F4C4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07804" w:rsidRPr="00C07804" w:rsidRDefault="00C07804" w:rsidP="002672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C07804" w:rsidRDefault="00DF12C6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DF12C6" w:rsidRDefault="00DF12C6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Chair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DF12C6" w:rsidRDefault="00DF12C6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Members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874479" w:rsidRDefault="00874479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12C6" w:rsidRPr="00DA446A" w:rsidRDefault="00A944F8" w:rsidP="00DA446A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A446A">
        <w:rPr>
          <w:rFonts w:ascii="Times New Roman" w:hAnsi="Times New Roman" w:cs="Times New Roman"/>
          <w:sz w:val="24"/>
          <w:szCs w:val="24"/>
        </w:rPr>
        <w:t>D</w:t>
      </w:r>
      <w:r w:rsidR="00DF12C6" w:rsidRPr="00DA446A">
        <w:rPr>
          <w:rFonts w:ascii="Times New Roman" w:hAnsi="Times New Roman" w:cs="Times New Roman"/>
          <w:sz w:val="24"/>
          <w:szCs w:val="24"/>
        </w:rPr>
        <w:t xml:space="preserve">escribe </w:t>
      </w:r>
      <w:r w:rsidRPr="00DA446A">
        <w:rPr>
          <w:rFonts w:ascii="Times New Roman" w:hAnsi="Times New Roman" w:cs="Times New Roman"/>
          <w:sz w:val="24"/>
          <w:szCs w:val="24"/>
        </w:rPr>
        <w:t xml:space="preserve">the </w:t>
      </w:r>
      <w:r w:rsidR="00DF12C6" w:rsidRPr="00DA446A">
        <w:rPr>
          <w:rFonts w:ascii="Times New Roman" w:hAnsi="Times New Roman" w:cs="Times New Roman"/>
          <w:sz w:val="24"/>
          <w:szCs w:val="24"/>
        </w:rPr>
        <w:t>selection/election process for committee membershi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F12C6" w:rsidRDefault="00DF12C6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74479" w:rsidRPr="00DA446A" w:rsidRDefault="00A944F8" w:rsidP="00DA446A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A446A">
        <w:rPr>
          <w:rFonts w:ascii="Times New Roman" w:hAnsi="Times New Roman" w:cs="Times New Roman"/>
          <w:sz w:val="24"/>
          <w:szCs w:val="24"/>
        </w:rPr>
        <w:t>D</w:t>
      </w:r>
      <w:r w:rsidR="00874479" w:rsidRPr="00DA446A">
        <w:rPr>
          <w:rFonts w:ascii="Times New Roman" w:hAnsi="Times New Roman" w:cs="Times New Roman"/>
          <w:sz w:val="24"/>
          <w:szCs w:val="24"/>
        </w:rPr>
        <w:t xml:space="preserve">escribe the </w:t>
      </w:r>
      <w:r w:rsidR="00791129" w:rsidRPr="00DA446A">
        <w:rPr>
          <w:rFonts w:ascii="Times New Roman" w:hAnsi="Times New Roman" w:cs="Times New Roman"/>
          <w:sz w:val="24"/>
          <w:szCs w:val="24"/>
        </w:rPr>
        <w:t>allocation</w:t>
      </w:r>
      <w:r w:rsidR="00C30814" w:rsidRPr="00DA446A">
        <w:rPr>
          <w:rFonts w:ascii="Times New Roman" w:hAnsi="Times New Roman" w:cs="Times New Roman"/>
          <w:sz w:val="24"/>
          <w:szCs w:val="24"/>
        </w:rPr>
        <w:t xml:space="preserve"> model implemented by your schoo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30814" w:rsidRDefault="00C30814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12C6" w:rsidRPr="00DA446A" w:rsidRDefault="00A944F8" w:rsidP="00DA446A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DA446A">
        <w:rPr>
          <w:rFonts w:ascii="Times New Roman" w:hAnsi="Times New Roman" w:cs="Times New Roman"/>
          <w:sz w:val="24"/>
          <w:szCs w:val="24"/>
        </w:rPr>
        <w:t>L</w:t>
      </w:r>
      <w:r w:rsidR="00C30814" w:rsidRPr="00DA446A">
        <w:rPr>
          <w:rFonts w:ascii="Times New Roman" w:hAnsi="Times New Roman" w:cs="Times New Roman"/>
          <w:sz w:val="24"/>
          <w:szCs w:val="24"/>
        </w:rPr>
        <w:t>ist</w:t>
      </w:r>
      <w:r w:rsidR="00DF12C6" w:rsidRPr="00DA446A">
        <w:rPr>
          <w:rFonts w:ascii="Times New Roman" w:hAnsi="Times New Roman" w:cs="Times New Roman"/>
          <w:sz w:val="24"/>
          <w:szCs w:val="24"/>
        </w:rPr>
        <w:t xml:space="preserve"> the criteria used by your committee in making its decisions.  What were generally the most important considerations us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F12C6" w:rsidRDefault="00DF12C6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12C6" w:rsidRPr="00DA446A" w:rsidRDefault="00A944F8" w:rsidP="00DA446A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DA446A">
        <w:rPr>
          <w:rFonts w:ascii="Times New Roman" w:hAnsi="Times New Roman" w:cs="Times New Roman"/>
          <w:sz w:val="24"/>
          <w:szCs w:val="24"/>
        </w:rPr>
        <w:t>D</w:t>
      </w:r>
      <w:r w:rsidR="00DF12C6" w:rsidRPr="00DA446A">
        <w:rPr>
          <w:rFonts w:ascii="Times New Roman" w:hAnsi="Times New Roman" w:cs="Times New Roman"/>
          <w:sz w:val="24"/>
          <w:szCs w:val="24"/>
        </w:rPr>
        <w:t>escribe</w:t>
      </w:r>
      <w:r w:rsidR="00C30814" w:rsidRPr="00DA446A">
        <w:rPr>
          <w:rFonts w:ascii="Times New Roman" w:hAnsi="Times New Roman" w:cs="Times New Roman"/>
          <w:sz w:val="24"/>
          <w:szCs w:val="24"/>
        </w:rPr>
        <w:t xml:space="preserve"> the </w:t>
      </w:r>
      <w:r w:rsidR="00DF12C6" w:rsidRPr="00DA446A">
        <w:rPr>
          <w:rFonts w:ascii="Times New Roman" w:hAnsi="Times New Roman" w:cs="Times New Roman"/>
          <w:sz w:val="24"/>
          <w:szCs w:val="24"/>
        </w:rPr>
        <w:t>method used for informing faculty in your school about availability of funds (e.g. the call for proposal may be attached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F12C6" w:rsidRDefault="00DF12C6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12C6" w:rsidRPr="00E42316" w:rsidRDefault="00A944F8" w:rsidP="00E42316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42316">
        <w:rPr>
          <w:rFonts w:ascii="Times New Roman" w:hAnsi="Times New Roman" w:cs="Times New Roman"/>
          <w:sz w:val="24"/>
          <w:szCs w:val="24"/>
        </w:rPr>
        <w:t>D</w:t>
      </w:r>
      <w:r w:rsidR="00DF12C6" w:rsidRPr="00E42316">
        <w:rPr>
          <w:rFonts w:ascii="Times New Roman" w:hAnsi="Times New Roman" w:cs="Times New Roman"/>
          <w:sz w:val="24"/>
          <w:szCs w:val="24"/>
        </w:rPr>
        <w:t xml:space="preserve">escribe </w:t>
      </w:r>
      <w:r w:rsidR="00C30814" w:rsidRPr="00E42316">
        <w:rPr>
          <w:rFonts w:ascii="Times New Roman" w:hAnsi="Times New Roman" w:cs="Times New Roman"/>
          <w:sz w:val="24"/>
          <w:szCs w:val="24"/>
        </w:rPr>
        <w:t xml:space="preserve">the </w:t>
      </w:r>
      <w:r w:rsidR="00DF12C6" w:rsidRPr="00E42316">
        <w:rPr>
          <w:rFonts w:ascii="Times New Roman" w:hAnsi="Times New Roman" w:cs="Times New Roman"/>
          <w:sz w:val="24"/>
          <w:szCs w:val="24"/>
        </w:rPr>
        <w:t xml:space="preserve">method used for informing all faculty in your school (not just the recipients) about this year’s awards (e.g. </w:t>
      </w:r>
      <w:r w:rsidR="007F10B5" w:rsidRPr="00E42316">
        <w:rPr>
          <w:rFonts w:ascii="Times New Roman" w:hAnsi="Times New Roman" w:cs="Times New Roman"/>
          <w:sz w:val="24"/>
          <w:szCs w:val="24"/>
        </w:rPr>
        <w:t>announcement at faculty meeting -</w:t>
      </w:r>
      <w:r w:rsidR="00DF12C6" w:rsidRPr="00E42316">
        <w:rPr>
          <w:rFonts w:ascii="Times New Roman" w:hAnsi="Times New Roman" w:cs="Times New Roman"/>
          <w:sz w:val="24"/>
          <w:szCs w:val="24"/>
        </w:rPr>
        <w:t xml:space="preserve"> </w:t>
      </w:r>
      <w:r w:rsidR="00841A12" w:rsidRPr="00E42316">
        <w:rPr>
          <w:rFonts w:ascii="Times New Roman" w:hAnsi="Times New Roman" w:cs="Times New Roman"/>
          <w:sz w:val="24"/>
          <w:szCs w:val="24"/>
        </w:rPr>
        <w:t>award announcement may be attached</w:t>
      </w:r>
      <w:r w:rsidR="00DF12C6" w:rsidRPr="00E42316">
        <w:rPr>
          <w:rFonts w:ascii="Times New Roman" w:hAnsi="Times New Roman" w:cs="Times New Roman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F12C6" w:rsidRDefault="00DF12C6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74479" w:rsidRPr="00E42316" w:rsidRDefault="00A944F8" w:rsidP="00E4231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42316">
        <w:rPr>
          <w:rFonts w:ascii="Times New Roman" w:hAnsi="Times New Roman" w:cs="Times New Roman"/>
          <w:sz w:val="24"/>
          <w:szCs w:val="24"/>
        </w:rPr>
        <w:t>I</w:t>
      </w:r>
      <w:r w:rsidR="00874479" w:rsidRPr="00E42316">
        <w:rPr>
          <w:rFonts w:ascii="Times New Roman" w:hAnsi="Times New Roman" w:cs="Times New Roman"/>
          <w:sz w:val="24"/>
          <w:szCs w:val="24"/>
        </w:rPr>
        <w:t xml:space="preserve">ndicate the significance of </w:t>
      </w:r>
      <w:r w:rsidR="00791129" w:rsidRPr="00E42316">
        <w:rPr>
          <w:rFonts w:ascii="Times New Roman" w:hAnsi="Times New Roman" w:cs="Times New Roman"/>
          <w:sz w:val="24"/>
          <w:szCs w:val="24"/>
        </w:rPr>
        <w:t>CORCL’s funding in supporting faculty research in your school</w:t>
      </w:r>
      <w:r w:rsidR="00874479" w:rsidRPr="00E42316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296F" w:rsidRDefault="006C296F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4479" w:rsidRDefault="00874479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74479" w:rsidRPr="00E42316" w:rsidRDefault="00A944F8" w:rsidP="00E4231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42316">
        <w:rPr>
          <w:rFonts w:ascii="Times New Roman" w:hAnsi="Times New Roman" w:cs="Times New Roman"/>
          <w:sz w:val="24"/>
          <w:szCs w:val="24"/>
        </w:rPr>
        <w:t>P</w:t>
      </w:r>
      <w:r w:rsidR="00C30814" w:rsidRPr="00E42316">
        <w:rPr>
          <w:rFonts w:ascii="Times New Roman" w:hAnsi="Times New Roman" w:cs="Times New Roman"/>
          <w:sz w:val="24"/>
          <w:szCs w:val="24"/>
        </w:rPr>
        <w:t xml:space="preserve">rovide examples </w:t>
      </w:r>
      <w:r w:rsidR="00791129" w:rsidRPr="00E42316">
        <w:rPr>
          <w:rFonts w:ascii="Times New Roman" w:hAnsi="Times New Roman" w:cs="Times New Roman"/>
          <w:sz w:val="24"/>
          <w:szCs w:val="24"/>
        </w:rPr>
        <w:t>demonstrating</w:t>
      </w:r>
      <w:r w:rsidR="00874479" w:rsidRPr="00E42316">
        <w:rPr>
          <w:rFonts w:ascii="Times New Roman" w:hAnsi="Times New Roman" w:cs="Times New Roman"/>
          <w:sz w:val="24"/>
          <w:szCs w:val="24"/>
        </w:rPr>
        <w:t xml:space="preserve"> the effectiveness </w:t>
      </w:r>
      <w:r w:rsidR="00791129" w:rsidRPr="00E42316">
        <w:rPr>
          <w:rFonts w:ascii="Times New Roman" w:hAnsi="Times New Roman" w:cs="Times New Roman"/>
          <w:sz w:val="24"/>
          <w:szCs w:val="24"/>
        </w:rPr>
        <w:t>of the funding rece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4479" w:rsidRDefault="00874479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74479" w:rsidRPr="00E42316" w:rsidRDefault="00A944F8" w:rsidP="00E42316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E42316">
        <w:rPr>
          <w:rFonts w:ascii="Times New Roman" w:hAnsi="Times New Roman" w:cs="Times New Roman"/>
          <w:sz w:val="24"/>
          <w:szCs w:val="24"/>
        </w:rPr>
        <w:t>I</w:t>
      </w:r>
      <w:r w:rsidR="00874479" w:rsidRPr="00E42316">
        <w:rPr>
          <w:rFonts w:ascii="Times New Roman" w:hAnsi="Times New Roman" w:cs="Times New Roman"/>
          <w:sz w:val="24"/>
          <w:szCs w:val="24"/>
        </w:rPr>
        <w:t xml:space="preserve">ndicate </w:t>
      </w:r>
      <w:r w:rsidR="005433CC" w:rsidRPr="00E42316">
        <w:rPr>
          <w:rFonts w:ascii="Times New Roman" w:hAnsi="Times New Roman" w:cs="Times New Roman"/>
          <w:sz w:val="24"/>
          <w:szCs w:val="24"/>
        </w:rPr>
        <w:t xml:space="preserve">how increased funding of the CORCL research grant program could </w:t>
      </w:r>
      <w:r w:rsidR="00841A12" w:rsidRPr="00E42316">
        <w:rPr>
          <w:rFonts w:ascii="Times New Roman" w:hAnsi="Times New Roman" w:cs="Times New Roman"/>
          <w:sz w:val="24"/>
          <w:szCs w:val="24"/>
        </w:rPr>
        <w:t xml:space="preserve">advance your school’s research </w:t>
      </w:r>
      <w:r w:rsidR="005433CC" w:rsidRPr="00E42316">
        <w:rPr>
          <w:rFonts w:ascii="Times New Roman" w:hAnsi="Times New Roman" w:cs="Times New Roman"/>
          <w:sz w:val="24"/>
          <w:szCs w:val="24"/>
        </w:rPr>
        <w:t>in the futu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433CC" w:rsidRDefault="005433CC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4622A" w:rsidRPr="00E42316" w:rsidRDefault="0094622A" w:rsidP="00E42316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672CC">
        <w:rPr>
          <w:rFonts w:ascii="Times New Roman" w:hAnsi="Times New Roman" w:cs="Times New Roman"/>
          <w:sz w:val="24"/>
          <w:szCs w:val="24"/>
        </w:rPr>
        <w:t xml:space="preserve">Describe whether CORCL’s allocation of its entire funding to school research committees is </w:t>
      </w:r>
      <w:r w:rsidR="00D01F1F" w:rsidRPr="002672CC">
        <w:rPr>
          <w:rFonts w:ascii="Times New Roman" w:hAnsi="Times New Roman" w:cs="Times New Roman"/>
          <w:sz w:val="24"/>
          <w:szCs w:val="24"/>
        </w:rPr>
        <w:t>found to be more effective than</w:t>
      </w:r>
      <w:r w:rsidR="0066725D" w:rsidRPr="002672CC">
        <w:rPr>
          <w:rFonts w:ascii="Times New Roman" w:hAnsi="Times New Roman" w:cs="Times New Roman"/>
          <w:sz w:val="24"/>
          <w:szCs w:val="24"/>
        </w:rPr>
        <w:t xml:space="preserve"> partial allocation</w:t>
      </w:r>
      <w:r w:rsidR="00D01F1F" w:rsidRPr="002672CC">
        <w:rPr>
          <w:rFonts w:ascii="Times New Roman" w:hAnsi="Times New Roman" w:cs="Times New Roman"/>
          <w:sz w:val="24"/>
          <w:szCs w:val="24"/>
        </w:rPr>
        <w:t xml:space="preserve"> in past years</w:t>
      </w:r>
      <w:r w:rsidR="0066725D" w:rsidRPr="002672CC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4622A" w:rsidRPr="0094622A" w:rsidTr="00866F12">
        <w:tc>
          <w:tcPr>
            <w:tcW w:w="9350" w:type="dxa"/>
          </w:tcPr>
          <w:p w:rsidR="0094622A" w:rsidRPr="0094622A" w:rsidRDefault="0094622A" w:rsidP="009462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2A" w:rsidRPr="0094622A" w:rsidRDefault="0094622A" w:rsidP="009462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2A" w:rsidRPr="0094622A" w:rsidRDefault="0094622A" w:rsidP="009462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2A" w:rsidRPr="0094622A" w:rsidRDefault="0094622A" w:rsidP="009462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4622A" w:rsidRPr="0094622A" w:rsidRDefault="0094622A" w:rsidP="009462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66B84" w:rsidRPr="00E42316" w:rsidRDefault="006263F1" w:rsidP="00E42316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42316">
        <w:rPr>
          <w:rFonts w:ascii="Times New Roman" w:hAnsi="Times New Roman" w:cs="Times New Roman"/>
          <w:sz w:val="24"/>
          <w:szCs w:val="24"/>
        </w:rPr>
        <w:t>F</w:t>
      </w:r>
      <w:r w:rsidR="00913EAC" w:rsidRPr="00E42316">
        <w:rPr>
          <w:rFonts w:ascii="Times New Roman" w:hAnsi="Times New Roman" w:cs="Times New Roman"/>
          <w:sz w:val="24"/>
          <w:szCs w:val="24"/>
        </w:rPr>
        <w:t>eedback</w:t>
      </w:r>
      <w:r w:rsidR="00791129" w:rsidRPr="00E42316">
        <w:rPr>
          <w:rFonts w:ascii="Times New Roman" w:hAnsi="Times New Roman" w:cs="Times New Roman"/>
          <w:sz w:val="24"/>
          <w:szCs w:val="24"/>
        </w:rPr>
        <w:t>/suggestions</w:t>
      </w:r>
      <w:r w:rsidRPr="00E42316">
        <w:rPr>
          <w:rFonts w:ascii="Times New Roman" w:hAnsi="Times New Roman" w:cs="Times New Roman"/>
          <w:sz w:val="24"/>
          <w:szCs w:val="24"/>
        </w:rPr>
        <w:t xml:space="preserve"> for CORCL</w:t>
      </w:r>
      <w:r w:rsidR="00791129" w:rsidRPr="00E42316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1795" w:rsidTr="002C1795">
        <w:tc>
          <w:tcPr>
            <w:tcW w:w="9350" w:type="dxa"/>
          </w:tcPr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1795" w:rsidRDefault="002C1795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C1795" w:rsidRDefault="002C1795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66B84" w:rsidRPr="004F2B05" w:rsidRDefault="007F10B5" w:rsidP="004F2B0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F2B05">
        <w:rPr>
          <w:rFonts w:ascii="Times New Roman" w:hAnsi="Times New Roman" w:cs="Times New Roman"/>
          <w:sz w:val="24"/>
          <w:szCs w:val="24"/>
        </w:rPr>
        <w:t xml:space="preserve">Please provide the following </w:t>
      </w:r>
      <w:r w:rsidR="00DF1CF4">
        <w:rPr>
          <w:rFonts w:ascii="Times New Roman" w:hAnsi="Times New Roman" w:cs="Times New Roman"/>
          <w:sz w:val="24"/>
          <w:szCs w:val="24"/>
        </w:rPr>
        <w:t xml:space="preserve">grant </w:t>
      </w:r>
      <w:r w:rsidRPr="004F2B05">
        <w:rPr>
          <w:rFonts w:ascii="Times New Roman" w:hAnsi="Times New Roman" w:cs="Times New Roman"/>
          <w:sz w:val="24"/>
          <w:szCs w:val="24"/>
        </w:rPr>
        <w:t>information:</w:t>
      </w:r>
    </w:p>
    <w:p w:rsidR="007F10B5" w:rsidRDefault="00577063" w:rsidP="00A66B8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preadsheet may be attached)</w:t>
      </w:r>
    </w:p>
    <w:p w:rsidR="00577063" w:rsidRDefault="00577063" w:rsidP="00A66B8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045"/>
        <w:gridCol w:w="5310"/>
      </w:tblGrid>
      <w:tr w:rsidR="00A67F09" w:rsidRPr="00A67F09" w:rsidTr="00A67F09">
        <w:tc>
          <w:tcPr>
            <w:tcW w:w="4045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7F09">
              <w:rPr>
                <w:rFonts w:ascii="Times New Roman" w:hAnsi="Times New Roman" w:cs="Times New Roman"/>
                <w:sz w:val="24"/>
                <w:szCs w:val="24"/>
              </w:rPr>
              <w:t>Total amount received from CORCL:</w:t>
            </w:r>
          </w:p>
        </w:tc>
        <w:tc>
          <w:tcPr>
            <w:tcW w:w="5310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7F09" w:rsidRPr="00A67F09" w:rsidTr="00A67F09">
        <w:tc>
          <w:tcPr>
            <w:tcW w:w="4045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7F09">
              <w:rPr>
                <w:rFonts w:ascii="Times New Roman" w:hAnsi="Times New Roman" w:cs="Times New Roman"/>
                <w:sz w:val="24"/>
                <w:szCs w:val="24"/>
              </w:rPr>
              <w:t>Total amount awarded:</w:t>
            </w:r>
          </w:p>
        </w:tc>
        <w:tc>
          <w:tcPr>
            <w:tcW w:w="5310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7F09" w:rsidRPr="00A67F09" w:rsidTr="00A67F09">
        <w:tc>
          <w:tcPr>
            <w:tcW w:w="4045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7F09">
              <w:rPr>
                <w:rFonts w:ascii="Times New Roman" w:hAnsi="Times New Roman" w:cs="Times New Roman"/>
                <w:sz w:val="24"/>
                <w:szCs w:val="24"/>
              </w:rPr>
              <w:t>Total number of applications received:</w:t>
            </w:r>
          </w:p>
        </w:tc>
        <w:tc>
          <w:tcPr>
            <w:tcW w:w="5310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7F09" w:rsidRPr="00A67F09" w:rsidTr="00A67F09">
        <w:tc>
          <w:tcPr>
            <w:tcW w:w="4045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7F09">
              <w:rPr>
                <w:rFonts w:ascii="Times New Roman" w:hAnsi="Times New Roman" w:cs="Times New Roman"/>
                <w:sz w:val="24"/>
                <w:szCs w:val="24"/>
              </w:rPr>
              <w:t>Total number of applications awarded:</w:t>
            </w:r>
          </w:p>
        </w:tc>
        <w:tc>
          <w:tcPr>
            <w:tcW w:w="5310" w:type="dxa"/>
          </w:tcPr>
          <w:p w:rsidR="00A67F09" w:rsidRPr="00A67F09" w:rsidRDefault="00A67F09" w:rsidP="006A60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67F09" w:rsidRDefault="00A67F09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944F8" w:rsidRDefault="00A944F8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684" w:type="dxa"/>
        <w:tblLook w:val="04A0" w:firstRow="1" w:lastRow="0" w:firstColumn="1" w:lastColumn="0" w:noHBand="0" w:noVBand="1"/>
      </w:tblPr>
      <w:tblGrid>
        <w:gridCol w:w="1349"/>
        <w:gridCol w:w="1346"/>
        <w:gridCol w:w="1084"/>
        <w:gridCol w:w="1820"/>
        <w:gridCol w:w="2136"/>
        <w:gridCol w:w="1949"/>
      </w:tblGrid>
      <w:tr w:rsidR="00A66B84" w:rsidTr="00A66B84">
        <w:tc>
          <w:tcPr>
            <w:tcW w:w="13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134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ulty</w:t>
            </w:r>
          </w:p>
        </w:tc>
        <w:tc>
          <w:tcPr>
            <w:tcW w:w="1084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k </w:t>
            </w:r>
          </w:p>
        </w:tc>
        <w:tc>
          <w:tcPr>
            <w:tcW w:w="1820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/Purpose</w:t>
            </w:r>
          </w:p>
        </w:tc>
        <w:tc>
          <w:tcPr>
            <w:tcW w:w="213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Requested</w:t>
            </w:r>
          </w:p>
        </w:tc>
        <w:tc>
          <w:tcPr>
            <w:tcW w:w="19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Awarded</w:t>
            </w:r>
          </w:p>
        </w:tc>
      </w:tr>
      <w:tr w:rsidR="00A66B84" w:rsidTr="00A66B84">
        <w:tc>
          <w:tcPr>
            <w:tcW w:w="13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B84" w:rsidTr="00A66B84">
        <w:tc>
          <w:tcPr>
            <w:tcW w:w="13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B84" w:rsidTr="00A66B84">
        <w:tc>
          <w:tcPr>
            <w:tcW w:w="13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1129" w:rsidTr="00A66B84">
        <w:tc>
          <w:tcPr>
            <w:tcW w:w="1349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6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6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9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1129" w:rsidTr="00A66B84">
        <w:tc>
          <w:tcPr>
            <w:tcW w:w="1349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6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6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9" w:type="dxa"/>
          </w:tcPr>
          <w:p w:rsidR="00791129" w:rsidRDefault="00791129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B84" w:rsidTr="00A66B84">
        <w:tc>
          <w:tcPr>
            <w:tcW w:w="13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34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6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9" w:type="dxa"/>
          </w:tcPr>
          <w:p w:rsidR="00A66B84" w:rsidRDefault="00A66B84" w:rsidP="00C078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66B84" w:rsidRDefault="00A66B84" w:rsidP="00C078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66B84" w:rsidSect="006C29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558" w:rsidRDefault="00C82558" w:rsidP="00C82558">
      <w:pPr>
        <w:spacing w:after="0" w:line="240" w:lineRule="auto"/>
      </w:pPr>
      <w:r>
        <w:separator/>
      </w:r>
    </w:p>
  </w:endnote>
  <w:endnote w:type="continuationSeparator" w:id="0">
    <w:p w:rsidR="00C82558" w:rsidRDefault="00C82558" w:rsidP="00C825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2558" w:rsidRDefault="00C825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2558" w:rsidRDefault="00C825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2558" w:rsidRDefault="00C825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558" w:rsidRDefault="00C82558" w:rsidP="00C82558">
      <w:pPr>
        <w:spacing w:after="0" w:line="240" w:lineRule="auto"/>
      </w:pPr>
      <w:r>
        <w:separator/>
      </w:r>
    </w:p>
  </w:footnote>
  <w:footnote w:type="continuationSeparator" w:id="0">
    <w:p w:rsidR="00C82558" w:rsidRDefault="00C82558" w:rsidP="00C825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2558" w:rsidRDefault="00C825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2558" w:rsidRDefault="00C825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2558" w:rsidRDefault="00C82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9270E5"/>
    <w:multiLevelType w:val="hybridMultilevel"/>
    <w:tmpl w:val="F88A4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zS3NDCxNLe0NDNW0lEKTi0uzszPAymwqAUA50w+eywAAAA="/>
  </w:docVars>
  <w:rsids>
    <w:rsidRoot w:val="00C07804"/>
    <w:rsid w:val="001F4C46"/>
    <w:rsid w:val="002672CC"/>
    <w:rsid w:val="002C1795"/>
    <w:rsid w:val="00381C4E"/>
    <w:rsid w:val="00395E52"/>
    <w:rsid w:val="004F2B05"/>
    <w:rsid w:val="005433CC"/>
    <w:rsid w:val="00577063"/>
    <w:rsid w:val="005E60BC"/>
    <w:rsid w:val="006263F1"/>
    <w:rsid w:val="0066725D"/>
    <w:rsid w:val="006C296F"/>
    <w:rsid w:val="00740ED8"/>
    <w:rsid w:val="00791129"/>
    <w:rsid w:val="007F10B5"/>
    <w:rsid w:val="00841A12"/>
    <w:rsid w:val="00874479"/>
    <w:rsid w:val="008A2C74"/>
    <w:rsid w:val="008B0D37"/>
    <w:rsid w:val="00913EAC"/>
    <w:rsid w:val="0094622A"/>
    <w:rsid w:val="009B3837"/>
    <w:rsid w:val="00A66B84"/>
    <w:rsid w:val="00A67F09"/>
    <w:rsid w:val="00A944F8"/>
    <w:rsid w:val="00BC100F"/>
    <w:rsid w:val="00C07804"/>
    <w:rsid w:val="00C30814"/>
    <w:rsid w:val="00C82558"/>
    <w:rsid w:val="00CF489F"/>
    <w:rsid w:val="00D01F1F"/>
    <w:rsid w:val="00DA446A"/>
    <w:rsid w:val="00DF12C6"/>
    <w:rsid w:val="00DF1CF4"/>
    <w:rsid w:val="00E42316"/>
    <w:rsid w:val="00F31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3257FD3"/>
  <w15:chartTrackingRefBased/>
  <w15:docId w15:val="{CE23FAF2-35A8-4262-BA17-F663D1BD0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558"/>
  </w:style>
  <w:style w:type="paragraph" w:styleId="Footer">
    <w:name w:val="footer"/>
    <w:basedOn w:val="Normal"/>
    <w:link w:val="FooterChar"/>
    <w:uiPriority w:val="99"/>
    <w:unhideWhenUsed/>
    <w:rsid w:val="00C82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558"/>
  </w:style>
  <w:style w:type="table" w:styleId="TableGrid">
    <w:name w:val="Table Grid"/>
    <w:basedOn w:val="TableNormal"/>
    <w:uiPriority w:val="39"/>
    <w:rsid w:val="00A66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6B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B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A44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D3CDF-7C22-4EC1-8E40-89DDB0EE0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Irvine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o Thanh NGUYEN</dc:creator>
  <cp:keywords/>
  <dc:description/>
  <cp:lastModifiedBy>Michelle Chen</cp:lastModifiedBy>
  <cp:revision>6</cp:revision>
  <cp:lastPrinted>2017-10-24T23:30:00Z</cp:lastPrinted>
  <dcterms:created xsi:type="dcterms:W3CDTF">2017-10-24T23:30:00Z</dcterms:created>
  <dcterms:modified xsi:type="dcterms:W3CDTF">2019-11-15T18:47:00Z</dcterms:modified>
</cp:coreProperties>
</file>